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2B2A" w:rsidRDefault="00953C52" w:rsidP="00953C52">
      <w:pPr>
        <w:jc w:val="center"/>
        <w:rPr>
          <w:b/>
          <w:sz w:val="32"/>
          <w:szCs w:val="32"/>
          <w:u w:val="single"/>
        </w:rPr>
      </w:pPr>
      <w:r w:rsidRPr="00953C52">
        <w:rPr>
          <w:b/>
          <w:sz w:val="32"/>
          <w:szCs w:val="32"/>
          <w:u w:val="single"/>
        </w:rPr>
        <w:t>Assessment Task</w:t>
      </w:r>
    </w:p>
    <w:p w:rsidR="00953C52" w:rsidRDefault="00953C52" w:rsidP="00953C52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ompost designers</w:t>
      </w:r>
      <w:r w:rsidR="006B467C">
        <w:rPr>
          <w:b/>
          <w:sz w:val="32"/>
          <w:szCs w:val="32"/>
          <w:u w:val="single"/>
        </w:rPr>
        <w:t xml:space="preserve">    </w:t>
      </w:r>
    </w:p>
    <w:p w:rsidR="006B467C" w:rsidRPr="006B467C" w:rsidRDefault="006B467C" w:rsidP="006B467C">
      <w:pPr>
        <w:rPr>
          <w:sz w:val="32"/>
          <w:szCs w:val="32"/>
        </w:rPr>
      </w:pPr>
      <w:r>
        <w:rPr>
          <w:sz w:val="32"/>
          <w:szCs w:val="32"/>
        </w:rPr>
        <w:t>Name _____________________</w:t>
      </w:r>
    </w:p>
    <w:p w:rsidR="00953C52" w:rsidRPr="006B467C" w:rsidRDefault="00953C52" w:rsidP="00953C52">
      <w:pPr>
        <w:rPr>
          <w:sz w:val="32"/>
          <w:szCs w:val="32"/>
        </w:rPr>
      </w:pPr>
      <w:r w:rsidRPr="006B467C">
        <w:rPr>
          <w:sz w:val="32"/>
          <w:szCs w:val="32"/>
        </w:rPr>
        <w:t>Due date ___________</w:t>
      </w:r>
      <w:r w:rsidR="006B467C" w:rsidRPr="006B467C">
        <w:rPr>
          <w:sz w:val="32"/>
          <w:szCs w:val="32"/>
        </w:rPr>
        <w:t>_______</w:t>
      </w:r>
    </w:p>
    <w:p w:rsidR="00953C52" w:rsidRDefault="008D506E" w:rsidP="00953C52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You</w:t>
      </w:r>
      <w:r w:rsidR="00953C52">
        <w:rPr>
          <w:sz w:val="32"/>
          <w:szCs w:val="32"/>
        </w:rPr>
        <w:t xml:space="preserve"> will plan and design a composting system to be utilised in your school.</w:t>
      </w:r>
    </w:p>
    <w:p w:rsidR="008D506E" w:rsidRDefault="008D506E" w:rsidP="008D506E">
      <w:pPr>
        <w:pStyle w:val="ListParagraph"/>
        <w:ind w:left="1440"/>
        <w:rPr>
          <w:sz w:val="32"/>
          <w:szCs w:val="32"/>
        </w:rPr>
      </w:pPr>
    </w:p>
    <w:p w:rsidR="008D506E" w:rsidRPr="00215251" w:rsidRDefault="008D506E" w:rsidP="00215251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Design plan will outline the purpose and reason behind the design. </w:t>
      </w:r>
      <w:r w:rsidRPr="008D506E">
        <w:rPr>
          <w:sz w:val="32"/>
          <w:szCs w:val="32"/>
        </w:rPr>
        <w:t xml:space="preserve"> </w:t>
      </w:r>
      <w:r w:rsidR="00215251">
        <w:rPr>
          <w:sz w:val="32"/>
          <w:szCs w:val="32"/>
        </w:rPr>
        <w:t>In a letter to the principal</w:t>
      </w:r>
      <w:r>
        <w:rPr>
          <w:sz w:val="32"/>
          <w:szCs w:val="32"/>
        </w:rPr>
        <w:t xml:space="preserve"> explain the main design features of your compost system and reasons why it is the best design for your school. No more than 250 words.</w:t>
      </w:r>
    </w:p>
    <w:p w:rsidR="008D506E" w:rsidRPr="008D506E" w:rsidRDefault="008D506E" w:rsidP="008D506E">
      <w:pPr>
        <w:pStyle w:val="ListParagraph"/>
        <w:ind w:left="1440"/>
        <w:rPr>
          <w:sz w:val="32"/>
          <w:szCs w:val="32"/>
        </w:rPr>
      </w:pPr>
    </w:p>
    <w:p w:rsidR="00215251" w:rsidRDefault="008D506E" w:rsidP="00215251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Design will include a labelled drawing of your compost system and all materials that may be needed.</w:t>
      </w:r>
    </w:p>
    <w:p w:rsidR="006B467C" w:rsidRPr="006B467C" w:rsidRDefault="006B467C" w:rsidP="006B467C">
      <w:pPr>
        <w:pStyle w:val="ListParagraph"/>
        <w:rPr>
          <w:sz w:val="32"/>
          <w:szCs w:val="32"/>
        </w:rPr>
      </w:pPr>
    </w:p>
    <w:p w:rsidR="006B467C" w:rsidRPr="006B467C" w:rsidRDefault="006B467C" w:rsidP="006B467C">
      <w:pPr>
        <w:pStyle w:val="ListParagraph"/>
        <w:ind w:left="1440"/>
        <w:rPr>
          <w:sz w:val="32"/>
          <w:szCs w:val="32"/>
        </w:rPr>
      </w:pPr>
    </w:p>
    <w:p w:rsidR="006B467C" w:rsidRPr="006B467C" w:rsidRDefault="00215251" w:rsidP="006B467C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All literacy aspec</w:t>
      </w:r>
      <w:r w:rsidR="006B467C">
        <w:rPr>
          <w:sz w:val="32"/>
          <w:szCs w:val="32"/>
        </w:rPr>
        <w:t>ts will be assessed.</w:t>
      </w:r>
    </w:p>
    <w:p w:rsidR="00215251" w:rsidRPr="00215251" w:rsidRDefault="00215251" w:rsidP="00215251">
      <w:pPr>
        <w:pStyle w:val="ListParagraph"/>
        <w:ind w:left="1440"/>
        <w:rPr>
          <w:sz w:val="32"/>
          <w:szCs w:val="32"/>
        </w:rPr>
      </w:pPr>
    </w:p>
    <w:p w:rsidR="00706922" w:rsidRDefault="00706922" w:rsidP="00706922">
      <w:pPr>
        <w:rPr>
          <w:sz w:val="32"/>
          <w:szCs w:val="32"/>
        </w:rPr>
      </w:pPr>
    </w:p>
    <w:p w:rsidR="00706922" w:rsidRDefault="00706922" w:rsidP="00706922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Your design is up to you have fun and enjoy the task.</w:t>
      </w:r>
    </w:p>
    <w:p w:rsidR="006B467C" w:rsidRPr="006B467C" w:rsidRDefault="006B467C" w:rsidP="006B467C">
      <w:pPr>
        <w:jc w:val="center"/>
        <w:rPr>
          <w:sz w:val="32"/>
          <w:szCs w:val="32"/>
        </w:rPr>
      </w:pPr>
      <w:bookmarkStart w:id="0" w:name="_GoBack"/>
      <w:bookmarkEnd w:id="0"/>
    </w:p>
    <w:sectPr w:rsidR="006B467C" w:rsidRPr="006B467C" w:rsidSect="00953C52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50481B"/>
    <w:multiLevelType w:val="hybridMultilevel"/>
    <w:tmpl w:val="EF1C84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A1670"/>
    <w:multiLevelType w:val="hybridMultilevel"/>
    <w:tmpl w:val="D49620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06F3F"/>
    <w:multiLevelType w:val="hybridMultilevel"/>
    <w:tmpl w:val="29366BF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wNTIyMzWxNDY1tDRS0lEKTi0uzszPAykwqgUAjMXRZCwAAAA="/>
  </w:docVars>
  <w:rsids>
    <w:rsidRoot w:val="00953C52"/>
    <w:rsid w:val="00215251"/>
    <w:rsid w:val="00642B2A"/>
    <w:rsid w:val="006B467C"/>
    <w:rsid w:val="00706922"/>
    <w:rsid w:val="008D506E"/>
    <w:rsid w:val="00953C52"/>
    <w:rsid w:val="00A60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A8E006-E772-4C5A-8C7D-4E819DF0D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3C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Raabe</dc:creator>
  <cp:keywords/>
  <dc:description/>
  <cp:lastModifiedBy>Brett Raabe</cp:lastModifiedBy>
  <cp:revision>5</cp:revision>
  <dcterms:created xsi:type="dcterms:W3CDTF">2016-05-19T00:50:00Z</dcterms:created>
  <dcterms:modified xsi:type="dcterms:W3CDTF">2016-05-30T03:42:00Z</dcterms:modified>
</cp:coreProperties>
</file>